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4333B4" w14:textId="77777777" w:rsidR="006F6033" w:rsidRDefault="006F6033" w:rsidP="006F6033">
      <w:pPr>
        <w:pStyle w:val="Heading1"/>
      </w:pPr>
      <w:r>
        <w:t>SME Mentoring Tools and Templates</w:t>
      </w:r>
    </w:p>
    <w:p w14:paraId="12234D0C" w14:textId="77777777" w:rsidR="006F6033" w:rsidRPr="00CB6A99" w:rsidRDefault="006F6033" w:rsidP="006F6033">
      <w:pPr>
        <w:pStyle w:val="FirstParagraph"/>
        <w:rPr>
          <w:sz w:val="22"/>
          <w:szCs w:val="22"/>
        </w:rPr>
      </w:pPr>
      <w:r w:rsidRPr="00CB6A99">
        <w:rPr>
          <w:sz w:val="22"/>
          <w:szCs w:val="22"/>
        </w:rPr>
        <w:t xml:space="preserve">This document provides practical templates and tools SMEs can use to </w:t>
      </w:r>
      <w:r w:rsidRPr="00CB6A99">
        <w:rPr>
          <w:b/>
          <w:bCs/>
          <w:sz w:val="22"/>
          <w:szCs w:val="22"/>
        </w:rPr>
        <w:t>support onboarding, mentoring, and development of young employees or apprentices</w:t>
      </w:r>
      <w:r w:rsidRPr="00CB6A99">
        <w:rPr>
          <w:sz w:val="22"/>
          <w:szCs w:val="22"/>
        </w:rPr>
        <w:t>.</w:t>
      </w:r>
    </w:p>
    <w:p w14:paraId="6F4F71DD" w14:textId="77777777" w:rsidR="006F6033" w:rsidRPr="00CB6A99" w:rsidRDefault="006F6033" w:rsidP="006F6033">
      <w:pPr>
        <w:pStyle w:val="BodyText"/>
        <w:rPr>
          <w:sz w:val="22"/>
          <w:szCs w:val="22"/>
        </w:rPr>
      </w:pPr>
      <w:r w:rsidRPr="00CB6A99">
        <w:rPr>
          <w:sz w:val="22"/>
          <w:szCs w:val="22"/>
        </w:rPr>
        <w:t>Each template is simple, adaptable, and ready to be used in print or digitally.</w:t>
      </w:r>
    </w:p>
    <w:p w14:paraId="2D85F324" w14:textId="77777777" w:rsidR="006F6033" w:rsidRPr="00CB6A99" w:rsidRDefault="006F6033" w:rsidP="00CB6A99">
      <w:pPr>
        <w:pStyle w:val="Heading2"/>
      </w:pPr>
      <w:r w:rsidRPr="00CB6A99">
        <w:t>1. Weekly Check-In Template</w:t>
      </w:r>
    </w:p>
    <w:p w14:paraId="06CD84CC" w14:textId="77777777" w:rsidR="006F6033" w:rsidRPr="00CB6A99" w:rsidRDefault="006F6033" w:rsidP="006F6033">
      <w:pPr>
        <w:pStyle w:val="FirstParagraph"/>
        <w:rPr>
          <w:sz w:val="22"/>
          <w:szCs w:val="22"/>
        </w:rPr>
      </w:pPr>
      <w:r w:rsidRPr="00CB6A99">
        <w:rPr>
          <w:b/>
          <w:bCs/>
          <w:sz w:val="22"/>
          <w:szCs w:val="22"/>
        </w:rPr>
        <w:t>Purpose:</w:t>
      </w:r>
      <w:r w:rsidRPr="00CB6A99">
        <w:rPr>
          <w:sz w:val="22"/>
          <w:szCs w:val="22"/>
        </w:rPr>
        <w:t xml:space="preserve"> Capture progress, challenges, and actions on a weekly basis to ensure structured support.</w:t>
      </w:r>
    </w:p>
    <w:p w14:paraId="156C3BFC" w14:textId="77777777" w:rsidR="006F6033" w:rsidRPr="00CB6A99" w:rsidRDefault="006F6033" w:rsidP="006F6033">
      <w:pPr>
        <w:pStyle w:val="BodyText"/>
        <w:rPr>
          <w:b/>
          <w:bCs/>
          <w:sz w:val="22"/>
          <w:szCs w:val="22"/>
        </w:rPr>
      </w:pPr>
      <w:r w:rsidRPr="00CB6A99">
        <w:rPr>
          <w:b/>
          <w:bCs/>
          <w:sz w:val="22"/>
          <w:szCs w:val="22"/>
        </w:rPr>
        <w:t>Template: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838"/>
        <w:gridCol w:w="3260"/>
        <w:gridCol w:w="5250"/>
      </w:tblGrid>
      <w:tr w:rsidR="002E23BE" w:rsidRPr="00CB6A99" w14:paraId="04A9CED0" w14:textId="77777777" w:rsidTr="002E23BE">
        <w:trPr>
          <w:trHeight w:val="28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1295BE" w14:textId="6D9BC98E" w:rsidR="002E23BE" w:rsidRPr="00CB6A99" w:rsidRDefault="002E23BE" w:rsidP="001005A6">
            <w:r w:rsidRPr="00CB6A99">
              <w:t>Employee Name:</w:t>
            </w:r>
          </w:p>
        </w:tc>
        <w:tc>
          <w:tcPr>
            <w:tcW w:w="8510" w:type="dxa"/>
            <w:gridSpan w:val="2"/>
            <w:tcBorders>
              <w:left w:val="single" w:sz="4" w:space="0" w:color="auto"/>
            </w:tcBorders>
          </w:tcPr>
          <w:p w14:paraId="47077895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</w:tr>
      <w:tr w:rsidR="002E23BE" w:rsidRPr="00CB6A99" w14:paraId="65CA96B2" w14:textId="77777777" w:rsidTr="002E23BE">
        <w:trPr>
          <w:trHeight w:val="28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B9072C" w14:textId="63277225" w:rsidR="002E23BE" w:rsidRPr="00CB6A99" w:rsidRDefault="002E23BE" w:rsidP="001005A6">
            <w:r w:rsidRPr="00CB6A99">
              <w:t>Week Starting: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4354FEC6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5250" w:type="dxa"/>
            <w:tcBorders>
              <w:bottom w:val="nil"/>
              <w:right w:val="nil"/>
            </w:tcBorders>
          </w:tcPr>
          <w:p w14:paraId="2EBEB8F7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</w:tr>
    </w:tbl>
    <w:p w14:paraId="36739218" w14:textId="1C79621D" w:rsidR="006F6033" w:rsidRPr="00CB6A99" w:rsidRDefault="006F6033" w:rsidP="002E23BE">
      <w:pPr>
        <w:pStyle w:val="BodyText"/>
        <w:spacing w:after="0" w:line="360" w:lineRule="auto"/>
        <w:rPr>
          <w:sz w:val="22"/>
          <w:szCs w:val="22"/>
        </w:rPr>
      </w:pPr>
      <w:r w:rsidRPr="00CB6A99">
        <w:rPr>
          <w:b/>
          <w:bCs/>
          <w:sz w:val="22"/>
          <w:szCs w:val="22"/>
        </w:rPr>
        <w:t>Progress / Wins This Week:</w:t>
      </w:r>
      <w:r w:rsidRPr="00CB6A99"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421"/>
        <w:gridCol w:w="10035"/>
      </w:tblGrid>
      <w:tr w:rsidR="002E23BE" w:rsidRPr="00CB6A99" w14:paraId="0C0AD591" w14:textId="77777777" w:rsidTr="002E23BE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132D1A58" w14:textId="44F5833F" w:rsidR="002E23BE" w:rsidRPr="00CB6A99" w:rsidRDefault="002E23BE" w:rsidP="002E23BE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rFonts w:eastAsiaTheme="minorHAnsi"/>
                <w:sz w:val="22"/>
                <w:szCs w:val="22"/>
              </w:rPr>
              <w:t>1.</w:t>
            </w:r>
          </w:p>
        </w:tc>
        <w:tc>
          <w:tcPr>
            <w:tcW w:w="10035" w:type="dxa"/>
            <w:vAlign w:val="center"/>
          </w:tcPr>
          <w:p w14:paraId="445856E8" w14:textId="77777777" w:rsidR="002E23BE" w:rsidRPr="00CB6A99" w:rsidRDefault="002E23BE" w:rsidP="002E23BE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2E23BE" w:rsidRPr="00CB6A99" w14:paraId="58302184" w14:textId="77777777" w:rsidTr="002E23BE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16AFDE37" w14:textId="76BDA469" w:rsidR="002E23BE" w:rsidRPr="00CB6A99" w:rsidRDefault="002E23BE" w:rsidP="002E23BE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sz w:val="22"/>
                <w:szCs w:val="22"/>
              </w:rPr>
              <w:t>2.</w:t>
            </w:r>
          </w:p>
        </w:tc>
        <w:tc>
          <w:tcPr>
            <w:tcW w:w="10035" w:type="dxa"/>
            <w:vAlign w:val="center"/>
          </w:tcPr>
          <w:p w14:paraId="73ECA2D8" w14:textId="77777777" w:rsidR="002E23BE" w:rsidRPr="00CB6A99" w:rsidRDefault="002E23BE" w:rsidP="002E23BE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2E23BE" w:rsidRPr="00CB6A99" w14:paraId="6298BC16" w14:textId="77777777" w:rsidTr="002E23BE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4982B844" w14:textId="4DCEA1B9" w:rsidR="002E23BE" w:rsidRPr="00CB6A99" w:rsidRDefault="002E23BE" w:rsidP="002E23BE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sz w:val="22"/>
                <w:szCs w:val="22"/>
              </w:rPr>
              <w:t>3.</w:t>
            </w:r>
          </w:p>
        </w:tc>
        <w:tc>
          <w:tcPr>
            <w:tcW w:w="10035" w:type="dxa"/>
            <w:vAlign w:val="center"/>
          </w:tcPr>
          <w:p w14:paraId="36E3F773" w14:textId="77777777" w:rsidR="002E23BE" w:rsidRPr="00CB6A99" w:rsidRDefault="002E23BE" w:rsidP="002E23BE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7908C870" w14:textId="77777777" w:rsidR="002E23BE" w:rsidRPr="00CB6A99" w:rsidRDefault="006F6033" w:rsidP="002E23BE">
      <w:pPr>
        <w:pStyle w:val="BodyText"/>
        <w:spacing w:after="0" w:line="360" w:lineRule="auto"/>
        <w:rPr>
          <w:sz w:val="22"/>
          <w:szCs w:val="22"/>
        </w:rPr>
      </w:pPr>
      <w:r w:rsidRPr="00CB6A99">
        <w:rPr>
          <w:b/>
          <w:bCs/>
          <w:sz w:val="22"/>
          <w:szCs w:val="22"/>
        </w:rPr>
        <w:t>Challenges / Barriers:</w:t>
      </w:r>
      <w:r w:rsidRPr="00CB6A99"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421"/>
        <w:gridCol w:w="10035"/>
      </w:tblGrid>
      <w:tr w:rsidR="002E23BE" w:rsidRPr="00CB6A99" w14:paraId="753CD1D7" w14:textId="77777777" w:rsidTr="001005A6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60FE73A9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rFonts w:eastAsiaTheme="minorHAnsi"/>
                <w:sz w:val="22"/>
                <w:szCs w:val="22"/>
              </w:rPr>
              <w:t>1.</w:t>
            </w:r>
          </w:p>
        </w:tc>
        <w:tc>
          <w:tcPr>
            <w:tcW w:w="10035" w:type="dxa"/>
            <w:vAlign w:val="center"/>
          </w:tcPr>
          <w:p w14:paraId="1CA807B8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2E23BE" w:rsidRPr="00CB6A99" w14:paraId="1994737F" w14:textId="77777777" w:rsidTr="001005A6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394B278E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sz w:val="22"/>
                <w:szCs w:val="22"/>
              </w:rPr>
              <w:t>2.</w:t>
            </w:r>
          </w:p>
        </w:tc>
        <w:tc>
          <w:tcPr>
            <w:tcW w:w="10035" w:type="dxa"/>
            <w:vAlign w:val="center"/>
          </w:tcPr>
          <w:p w14:paraId="13395592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2E23BE" w:rsidRPr="00CB6A99" w14:paraId="04A231DB" w14:textId="77777777" w:rsidTr="001005A6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6F1F7E1D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sz w:val="22"/>
                <w:szCs w:val="22"/>
              </w:rPr>
              <w:t>3.</w:t>
            </w:r>
          </w:p>
        </w:tc>
        <w:tc>
          <w:tcPr>
            <w:tcW w:w="10035" w:type="dxa"/>
            <w:vAlign w:val="center"/>
          </w:tcPr>
          <w:p w14:paraId="26361A78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13CA1E60" w14:textId="7E4C0AA8" w:rsidR="002E23BE" w:rsidRPr="00CB6A99" w:rsidRDefault="006F6033" w:rsidP="002E23BE">
      <w:pPr>
        <w:pStyle w:val="BodyText"/>
        <w:spacing w:after="0" w:line="360" w:lineRule="auto"/>
        <w:rPr>
          <w:sz w:val="22"/>
          <w:szCs w:val="22"/>
        </w:rPr>
      </w:pPr>
      <w:r w:rsidRPr="00CB6A99">
        <w:rPr>
          <w:b/>
          <w:bCs/>
          <w:sz w:val="22"/>
          <w:szCs w:val="22"/>
        </w:rPr>
        <w:t>Support Needed / Actions:</w:t>
      </w:r>
      <w:r w:rsidRPr="00CB6A99"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421"/>
        <w:gridCol w:w="10035"/>
      </w:tblGrid>
      <w:tr w:rsidR="002E23BE" w:rsidRPr="00CB6A99" w14:paraId="1309059B" w14:textId="77777777" w:rsidTr="001005A6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4BFBFF0C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rFonts w:eastAsiaTheme="minorHAnsi"/>
                <w:sz w:val="22"/>
                <w:szCs w:val="22"/>
              </w:rPr>
              <w:t>1.</w:t>
            </w:r>
          </w:p>
        </w:tc>
        <w:tc>
          <w:tcPr>
            <w:tcW w:w="10035" w:type="dxa"/>
            <w:vAlign w:val="center"/>
          </w:tcPr>
          <w:p w14:paraId="1D7455B7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2E23BE" w:rsidRPr="00CB6A99" w14:paraId="508414F5" w14:textId="77777777" w:rsidTr="001005A6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5C28C0A8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sz w:val="22"/>
                <w:szCs w:val="22"/>
              </w:rPr>
              <w:t>2.</w:t>
            </w:r>
          </w:p>
        </w:tc>
        <w:tc>
          <w:tcPr>
            <w:tcW w:w="10035" w:type="dxa"/>
            <w:vAlign w:val="center"/>
          </w:tcPr>
          <w:p w14:paraId="2273D376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2E23BE" w:rsidRPr="00CB6A99" w14:paraId="62CAB9BF" w14:textId="77777777" w:rsidTr="001005A6">
        <w:trPr>
          <w:trHeight w:val="425"/>
        </w:trPr>
        <w:tc>
          <w:tcPr>
            <w:tcW w:w="421" w:type="dxa"/>
            <w:tcBorders>
              <w:top w:val="nil"/>
              <w:left w:val="nil"/>
              <w:bottom w:val="nil"/>
            </w:tcBorders>
            <w:vAlign w:val="center"/>
          </w:tcPr>
          <w:p w14:paraId="7624D298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CB6A99">
              <w:rPr>
                <w:sz w:val="22"/>
                <w:szCs w:val="22"/>
              </w:rPr>
              <w:t>3.</w:t>
            </w:r>
          </w:p>
        </w:tc>
        <w:tc>
          <w:tcPr>
            <w:tcW w:w="10035" w:type="dxa"/>
            <w:vAlign w:val="center"/>
          </w:tcPr>
          <w:p w14:paraId="7DAFF804" w14:textId="77777777" w:rsidR="002E23BE" w:rsidRPr="00CB6A99" w:rsidRDefault="002E23BE" w:rsidP="001005A6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0495FE4E" w14:textId="1644BDD0" w:rsidR="002E23BE" w:rsidRPr="00CB6A99" w:rsidRDefault="006F6033" w:rsidP="00CB6A99">
      <w:pPr>
        <w:pStyle w:val="Heading2"/>
      </w:pPr>
      <w:r w:rsidRPr="00CB6A99">
        <w:t xml:space="preserve">Mentor / Manager Notes: </w:t>
      </w:r>
    </w:p>
    <w:p w14:paraId="0220E0E1" w14:textId="471E7A15" w:rsidR="002E23BE" w:rsidRPr="00CB6A99" w:rsidRDefault="006F6033" w:rsidP="00CB6A99">
      <w:pPr>
        <w:pStyle w:val="BodyText"/>
        <w:spacing w:before="120" w:after="120"/>
        <w:rPr>
          <w:sz w:val="22"/>
          <w:szCs w:val="22"/>
        </w:rPr>
      </w:pPr>
      <w:r w:rsidRPr="00CB6A99">
        <w:rPr>
          <w:sz w:val="22"/>
          <w:szCs w:val="22"/>
        </w:rPr>
        <w:t xml:space="preserve">Observation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E23BE" w:rsidRPr="00CB6A99" w14:paraId="6273760C" w14:textId="77777777" w:rsidTr="00CB6A99">
        <w:trPr>
          <w:trHeight w:val="454"/>
        </w:trPr>
        <w:tc>
          <w:tcPr>
            <w:tcW w:w="10456" w:type="dxa"/>
            <w:vAlign w:val="center"/>
          </w:tcPr>
          <w:p w14:paraId="3A68D300" w14:textId="77777777" w:rsidR="002E23BE" w:rsidRPr="00CB6A99" w:rsidRDefault="002E23BE" w:rsidP="00CB6A99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1806AE2E" w14:textId="77777777" w:rsidR="002E23BE" w:rsidRPr="00CB6A99" w:rsidRDefault="006F6033" w:rsidP="00CB6A99">
      <w:pPr>
        <w:pStyle w:val="BodyText"/>
        <w:spacing w:before="120" w:after="120"/>
        <w:rPr>
          <w:sz w:val="22"/>
          <w:szCs w:val="22"/>
        </w:rPr>
      </w:pPr>
      <w:r w:rsidRPr="00CB6A99">
        <w:rPr>
          <w:sz w:val="22"/>
          <w:szCs w:val="22"/>
        </w:rPr>
        <w:t xml:space="preserve">Guidance Provided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E23BE" w:rsidRPr="00CB6A99" w14:paraId="792EA552" w14:textId="77777777" w:rsidTr="00CB6A99">
        <w:trPr>
          <w:trHeight w:val="454"/>
        </w:trPr>
        <w:tc>
          <w:tcPr>
            <w:tcW w:w="10456" w:type="dxa"/>
            <w:vAlign w:val="center"/>
          </w:tcPr>
          <w:p w14:paraId="5354D9A6" w14:textId="77777777" w:rsidR="002E23BE" w:rsidRPr="00CB6A99" w:rsidRDefault="002E23BE" w:rsidP="00CB6A99">
            <w:pPr>
              <w:pStyle w:val="BodyText"/>
              <w:spacing w:before="0" w:after="0"/>
              <w:rPr>
                <w:sz w:val="20"/>
                <w:szCs w:val="20"/>
              </w:rPr>
            </w:pPr>
          </w:p>
        </w:tc>
      </w:tr>
    </w:tbl>
    <w:p w14:paraId="1BAC6B16" w14:textId="77777777" w:rsidR="002E23BE" w:rsidRPr="00CB6A99" w:rsidRDefault="006F6033" w:rsidP="00CB6A99">
      <w:pPr>
        <w:pStyle w:val="BodyText"/>
        <w:spacing w:before="120" w:after="120"/>
        <w:rPr>
          <w:sz w:val="22"/>
          <w:szCs w:val="22"/>
        </w:rPr>
      </w:pPr>
      <w:r w:rsidRPr="00CB6A99">
        <w:rPr>
          <w:sz w:val="22"/>
          <w:szCs w:val="22"/>
        </w:rPr>
        <w:t>Next Step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E23BE" w:rsidRPr="00CB6A99" w14:paraId="2B91A2F9" w14:textId="77777777" w:rsidTr="00CB6A99">
        <w:trPr>
          <w:trHeight w:val="454"/>
        </w:trPr>
        <w:tc>
          <w:tcPr>
            <w:tcW w:w="10456" w:type="dxa"/>
          </w:tcPr>
          <w:p w14:paraId="4094E7E9" w14:textId="77777777" w:rsidR="002E23BE" w:rsidRPr="00CB6A99" w:rsidRDefault="002E23BE" w:rsidP="00CB6A99">
            <w:pPr>
              <w:pStyle w:val="BodyText"/>
              <w:spacing w:before="0" w:after="0"/>
              <w:ind w:firstLine="1021"/>
              <w:rPr>
                <w:sz w:val="22"/>
                <w:szCs w:val="22"/>
              </w:rPr>
            </w:pPr>
          </w:p>
        </w:tc>
      </w:tr>
    </w:tbl>
    <w:p w14:paraId="4657944B" w14:textId="77777777" w:rsidR="00B36A0E" w:rsidRDefault="00B36A0E" w:rsidP="002E23BE">
      <w:pPr>
        <w:pStyle w:val="BodyText"/>
        <w:rPr>
          <w:b/>
          <w:bCs/>
          <w:sz w:val="22"/>
          <w:szCs w:val="22"/>
        </w:rPr>
      </w:pPr>
    </w:p>
    <w:p w14:paraId="7D3513B0" w14:textId="28E0D432" w:rsidR="002E23BE" w:rsidRPr="00CB6A99" w:rsidRDefault="006F6033" w:rsidP="00B36A0E">
      <w:pPr>
        <w:pStyle w:val="Heading2"/>
      </w:pPr>
      <w:r w:rsidRPr="00B36A0E">
        <w:lastRenderedPageBreak/>
        <w:t>Sign</w:t>
      </w:r>
      <w:r w:rsidRPr="00CB6A99">
        <w:t xml:space="preserve"> Off: 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838"/>
        <w:gridCol w:w="3260"/>
        <w:gridCol w:w="5250"/>
      </w:tblGrid>
      <w:tr w:rsidR="002E23BE" w:rsidRPr="00CB6A99" w14:paraId="6A840F6C" w14:textId="77777777" w:rsidTr="002E23BE">
        <w:trPr>
          <w:trHeight w:val="28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E3C533" w14:textId="4ABB2B95" w:rsidR="002E23BE" w:rsidRPr="00CB6A99" w:rsidRDefault="002E23BE" w:rsidP="001005A6">
            <w:r w:rsidRPr="00CB6A99">
              <w:t>Employee:</w:t>
            </w:r>
          </w:p>
        </w:tc>
        <w:tc>
          <w:tcPr>
            <w:tcW w:w="8510" w:type="dxa"/>
            <w:gridSpan w:val="2"/>
            <w:tcBorders>
              <w:left w:val="single" w:sz="4" w:space="0" w:color="auto"/>
            </w:tcBorders>
          </w:tcPr>
          <w:p w14:paraId="5611234C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</w:tr>
      <w:tr w:rsidR="002E23BE" w:rsidRPr="00CB6A99" w14:paraId="68F99AF9" w14:textId="77777777" w:rsidTr="002E23BE">
        <w:trPr>
          <w:trHeight w:val="28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BDE429" w14:textId="48C9977A" w:rsidR="002E23BE" w:rsidRPr="00CB6A99" w:rsidRDefault="002E23BE" w:rsidP="001005A6">
            <w:r w:rsidRPr="00CB6A99">
              <w:t>Mentor/Manager:</w:t>
            </w:r>
          </w:p>
        </w:tc>
        <w:tc>
          <w:tcPr>
            <w:tcW w:w="8510" w:type="dxa"/>
            <w:gridSpan w:val="2"/>
            <w:tcBorders>
              <w:left w:val="single" w:sz="4" w:space="0" w:color="auto"/>
            </w:tcBorders>
          </w:tcPr>
          <w:p w14:paraId="6CE6AFF7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</w:tr>
      <w:tr w:rsidR="002E23BE" w:rsidRPr="00CB6A99" w14:paraId="0F78026D" w14:textId="77777777" w:rsidTr="002E23BE">
        <w:trPr>
          <w:trHeight w:val="28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5082E4" w14:textId="515810DD" w:rsidR="002E23BE" w:rsidRPr="00CB6A99" w:rsidRDefault="002E23BE" w:rsidP="001005A6">
            <w:r w:rsidRPr="00CB6A99">
              <w:t>Date: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16BA4ACF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5250" w:type="dxa"/>
            <w:tcBorders>
              <w:bottom w:val="nil"/>
              <w:right w:val="nil"/>
            </w:tcBorders>
          </w:tcPr>
          <w:p w14:paraId="03D4A2D9" w14:textId="77777777" w:rsidR="002E23BE" w:rsidRPr="00CB6A99" w:rsidRDefault="002E23BE" w:rsidP="001005A6">
            <w:pPr>
              <w:spacing w:line="360" w:lineRule="auto"/>
              <w:rPr>
                <w:b/>
                <w:bCs/>
              </w:rPr>
            </w:pPr>
          </w:p>
        </w:tc>
      </w:tr>
    </w:tbl>
    <w:p w14:paraId="09DC3BC8" w14:textId="77777777" w:rsidR="00763352" w:rsidRPr="00D02FDA" w:rsidRDefault="00763352" w:rsidP="006F6033">
      <w:pPr>
        <w:rPr>
          <w:sz w:val="22"/>
          <w:szCs w:val="22"/>
        </w:rPr>
      </w:pPr>
    </w:p>
    <w:p w14:paraId="407AB3D3" w14:textId="77777777" w:rsidR="00CB6A99" w:rsidRPr="00D02FDA" w:rsidRDefault="00CB6A99">
      <w:pPr>
        <w:rPr>
          <w:sz w:val="22"/>
          <w:szCs w:val="22"/>
        </w:rPr>
      </w:pPr>
    </w:p>
    <w:sectPr w:rsidR="00CB6A99" w:rsidRPr="00D02FDA" w:rsidSect="00A716A1">
      <w:headerReference w:type="default" r:id="rId7"/>
      <w:footerReference w:type="default" r:id="rId8"/>
      <w:footerReference w:type="first" r:id="rId9"/>
      <w:pgSz w:w="11906" w:h="16838"/>
      <w:pgMar w:top="720" w:right="720" w:bottom="720" w:left="720" w:header="567" w:footer="907" w:gutter="0"/>
      <w:cols w:space="720"/>
      <w:noEndnote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19DBA" w14:textId="77777777" w:rsidR="0023406B" w:rsidRDefault="0023406B" w:rsidP="0063680E">
      <w:r>
        <w:separator/>
      </w:r>
    </w:p>
    <w:p w14:paraId="616CDD3B" w14:textId="77777777" w:rsidR="0023406B" w:rsidRDefault="0023406B"/>
    <w:p w14:paraId="28701985" w14:textId="77777777" w:rsidR="0023406B" w:rsidRDefault="0023406B" w:rsidP="00823C93"/>
  </w:endnote>
  <w:endnote w:type="continuationSeparator" w:id="0">
    <w:p w14:paraId="7A72383D" w14:textId="77777777" w:rsidR="0023406B" w:rsidRDefault="0023406B" w:rsidP="0063680E">
      <w:r>
        <w:continuationSeparator/>
      </w:r>
    </w:p>
    <w:p w14:paraId="0AE473AD" w14:textId="77777777" w:rsidR="0023406B" w:rsidRDefault="0023406B"/>
    <w:p w14:paraId="79365C88" w14:textId="77777777" w:rsidR="0023406B" w:rsidRDefault="0023406B" w:rsidP="00823C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EDF010B5-5DF2-BB45-9A6C-381BCA3AD49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9409CDE-5C44-B145-B144-42E5072A2D12}"/>
    <w:embedBold r:id="rId3" w:fontKey="{352B2950-6927-5E45-A914-AA2B2CF55AA9}"/>
    <w:embedItalic r:id="rId4" w:fontKey="{B41121BF-8135-1948-992F-0530CA92170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75E0ED10-264F-1F4D-872F-425A10564066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3706549A-E982-6E44-8F98-5AEE71574EC6}"/>
  </w:font>
  <w:font w:name="Aleo">
    <w:panose1 w:val="00000500000000000000"/>
    <w:charset w:val="4D"/>
    <w:family w:val="auto"/>
    <w:pitch w:val="variable"/>
    <w:sig w:usb0="00000007" w:usb1="00000000" w:usb2="00000000" w:usb3="00000000" w:csb0="00000083" w:csb1="00000000"/>
    <w:embedRegular r:id="rId7" w:fontKey="{CECC9310-60C4-444E-9EE0-18E95B5740F7}"/>
    <w:embedBold r:id="rId8" w:fontKey="{087C03C8-40DA-3D4E-BD5D-DFFD66C94976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9" w:fontKey="{0C9C13AC-71A3-4346-B3E2-B24ABE91A325}"/>
    <w:embedBold r:id="rId10" w:fontKey="{EDFBB706-7FB7-DF4C-9586-4311377F9BE2}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B31F2BF2-8C37-A740-9000-7FA01F45F416}"/>
    <w:embedBold r:id="rId14" w:fontKey="{30337D65-4C5A-E742-9931-EA95D9DEEEE7}"/>
    <w:embedItalic r:id="rId15" w:fontKey="{63B39BFA-C477-8440-B86C-A7A777C0A6EB}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16" w:fontKey="{F8EE703A-C161-D347-8068-ECDB4FF01EB3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7" w:fontKey="{957FC271-3B66-7B47-8DCB-E25469E03DF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3466E" w14:textId="5C139544" w:rsidR="000F2415" w:rsidRPr="00426487" w:rsidRDefault="00A716A1" w:rsidP="00823C93">
    <w:pPr>
      <w:ind w:left="426" w:hanging="426"/>
      <w:rPr>
        <w:rFonts w:cs="Arial"/>
        <w:b/>
        <w:bCs/>
        <w:color w:val="392D5A"/>
        <w:sz w:val="15"/>
        <w:szCs w:val="16"/>
      </w:rPr>
    </w:pPr>
    <w:r w:rsidRPr="00A716A1">
      <w:rPr>
        <w:noProof/>
      </w:rPr>
      <w:drawing>
        <wp:anchor distT="0" distB="0" distL="114300" distR="114300" simplePos="0" relativeHeight="251665408" behindDoc="0" locked="0" layoutInCell="1" allowOverlap="1" wp14:anchorId="0448D9FD" wp14:editId="1E1CC17E">
          <wp:simplePos x="0" y="0"/>
          <wp:positionH relativeFrom="column">
            <wp:posOffset>4297680</wp:posOffset>
          </wp:positionH>
          <wp:positionV relativeFrom="paragraph">
            <wp:posOffset>115372</wp:posOffset>
          </wp:positionV>
          <wp:extent cx="2362756" cy="295344"/>
          <wp:effectExtent l="0" t="0" r="0" b="0"/>
          <wp:wrapNone/>
          <wp:docPr id="65979924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9799246" name="Picture 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2756" cy="2953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FCCD25" w14:textId="15B857F8" w:rsidR="00486523" w:rsidRDefault="00486523" w:rsidP="00914716">
    <w:pPr>
      <w:pStyle w:val="BtBFooter"/>
    </w:pPr>
  </w:p>
  <w:p w14:paraId="6D2545E9" w14:textId="2EE3A6B9" w:rsidR="00C207C9" w:rsidRPr="00DC1FE6" w:rsidRDefault="0094177C" w:rsidP="00B36A0E">
    <w:pPr>
      <w:pStyle w:val="BtBFooter"/>
    </w:pPr>
    <w:r w:rsidRPr="00426487">
      <w:fldChar w:fldCharType="begin"/>
    </w:r>
    <w:r w:rsidRPr="00426487">
      <w:instrText xml:space="preserve"> PAGE </w:instrText>
    </w:r>
    <w:r w:rsidRPr="00426487">
      <w:fldChar w:fldCharType="separate"/>
    </w:r>
    <w:r w:rsidR="00426487" w:rsidRPr="00426487">
      <w:rPr>
        <w:noProof/>
      </w:rPr>
      <w:t>2</w:t>
    </w:r>
    <w:r w:rsidRPr="00426487">
      <w:fldChar w:fldCharType="end"/>
    </w:r>
    <w:r w:rsidR="00426487" w:rsidRPr="00426487">
      <w:t xml:space="preserve"> | </w:t>
    </w:r>
    <w:r w:rsidR="00426487" w:rsidRPr="00914716">
      <w:rPr>
        <w:b w:val="0"/>
        <w:bCs w:val="0"/>
      </w:rPr>
      <w:t>PATHWAYS TO P</w:t>
    </w:r>
    <w:r w:rsidR="008635B7">
      <w:rPr>
        <w:b w:val="0"/>
        <w:bCs w:val="0"/>
      </w:rPr>
      <w:t>OTENTIAL</w:t>
    </w:r>
    <w:r w:rsidR="00772BC8">
      <w:rPr>
        <w:b w:val="0"/>
        <w:bCs w:val="0"/>
      </w:rPr>
      <w:t xml:space="preserve"> – </w:t>
    </w:r>
    <w:r w:rsidR="00B36A0E" w:rsidRPr="00B36A0E">
      <w:rPr>
        <w:b w:val="0"/>
        <w:bCs w:val="0"/>
      </w:rPr>
      <w:t>SME Mentoring Tools and Templat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CB575" w14:textId="4BF3E750" w:rsidR="007D6420" w:rsidRPr="007D6420" w:rsidRDefault="007D6420" w:rsidP="007D6420">
    <w:pPr>
      <w:rPr>
        <w:rFonts w:ascii="Inter" w:hAnsi="Inter"/>
        <w:color w:val="FFFFFF" w:themeColor="background1"/>
        <w:sz w:val="24"/>
      </w:rPr>
    </w:pPr>
    <w:r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28A79BDF" wp14:editId="2C4FD810">
              <wp:simplePos x="0" y="0"/>
              <wp:positionH relativeFrom="column">
                <wp:posOffset>-456565</wp:posOffset>
              </wp:positionH>
              <wp:positionV relativeFrom="paragraph">
                <wp:posOffset>-608655</wp:posOffset>
              </wp:positionV>
              <wp:extent cx="7548452" cy="1232771"/>
              <wp:effectExtent l="0" t="0" r="8255" b="12065"/>
              <wp:wrapNone/>
              <wp:docPr id="1116904485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48452" cy="1232771"/>
                      </a:xfrm>
                      <a:prstGeom prst="rect">
                        <a:avLst/>
                      </a:prstGeom>
                      <a:solidFill>
                        <a:srgbClr val="2F4049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0E7418ED" w14:textId="53E2DD0B" w:rsidR="007D6420" w:rsidRPr="007D6420" w:rsidRDefault="007D6420">
                          <w:pPr>
                            <w:rPr>
                              <w:rFonts w:ascii="Inter" w:hAnsi="Inter"/>
                              <w:color w:val="FFFFFF" w:themeColor="background1"/>
                              <w:sz w:val="24"/>
                              <w:szCs w:val="26"/>
                            </w:rPr>
                          </w:pPr>
                          <w:r w:rsidRPr="007D6420">
                            <w:rPr>
                              <w:rFonts w:ascii="Inter" w:hAnsi="Inter"/>
                              <w:color w:val="FFFFFF" w:themeColor="background1"/>
                              <w:sz w:val="24"/>
                              <w:szCs w:val="26"/>
                            </w:rPr>
                            <w:t>clara-pension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46800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A79BD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35.95pt;margin-top:-47.95pt;width:594.35pt;height:97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" fillcolor="#2f4049" strokeweight=".5pt">
              <v:textbox inset="13mm">
                <w:txbxContent>
                  <w:p w14:paraId="0E7418ED" w14:textId="53E2DD0B" w:rsidR="007D6420" w:rsidRPr="007D6420" w:rsidRDefault="007D6420">
                    <w:pPr>
                      <w:rPr>
                        <w:rFonts w:ascii="Inter" w:hAnsi="Inter"/>
                        <w:color w:val="FFFFFF" w:themeColor="background1"/>
                        <w:sz w:val="24"/>
                        <w:szCs w:val="26"/>
                      </w:rPr>
                    </w:pPr>
                    <w:r w:rsidRPr="007D6420">
                      <w:rPr>
                        <w:rFonts w:ascii="Inter" w:hAnsi="Inter"/>
                        <w:color w:val="FFFFFF" w:themeColor="background1"/>
                        <w:sz w:val="24"/>
                        <w:szCs w:val="26"/>
                      </w:rPr>
                      <w:t>clara-pensions.com</w:t>
                    </w:r>
                  </w:p>
                </w:txbxContent>
              </v:textbox>
            </v:shape>
          </w:pict>
        </mc:Fallback>
      </mc:AlternateContent>
    </w:r>
    <w:r w:rsidRPr="007D6420">
      <w:rPr>
        <w:rFonts w:ascii="Inter" w:hAnsi="Inter"/>
        <w:noProof/>
        <w:color w:val="FFFFFF" w:themeColor="background1"/>
        <w:sz w:val="24"/>
      </w:rPr>
      <w:drawing>
        <wp:anchor distT="0" distB="0" distL="114300" distR="114300" simplePos="0" relativeHeight="251660288" behindDoc="1" locked="0" layoutInCell="1" allowOverlap="1" wp14:anchorId="76CF2A5C" wp14:editId="39597E83">
          <wp:simplePos x="0" y="0"/>
          <wp:positionH relativeFrom="column">
            <wp:posOffset>5666740</wp:posOffset>
          </wp:positionH>
          <wp:positionV relativeFrom="paragraph">
            <wp:posOffset>-130810</wp:posOffset>
          </wp:positionV>
          <wp:extent cx="909955" cy="373380"/>
          <wp:effectExtent l="0" t="0" r="4445" b="0"/>
          <wp:wrapTight wrapText="bothSides">
            <wp:wrapPolygon edited="0">
              <wp:start x="5728" y="0"/>
              <wp:lineTo x="0" y="0"/>
              <wp:lineTo x="0" y="14694"/>
              <wp:lineTo x="7838" y="20571"/>
              <wp:lineTo x="11154" y="20571"/>
              <wp:lineTo x="21404" y="20571"/>
              <wp:lineTo x="21404" y="3673"/>
              <wp:lineTo x="8441" y="0"/>
              <wp:lineTo x="5728" y="0"/>
            </wp:wrapPolygon>
          </wp:wrapTight>
          <wp:docPr id="111730344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730344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9955" cy="373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6420">
      <w:rPr>
        <w:rFonts w:ascii="Inter" w:hAnsi="Inter"/>
        <w:color w:val="FFFFFF" w:themeColor="background1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A10283" w14:textId="77777777" w:rsidR="0023406B" w:rsidRDefault="0023406B" w:rsidP="0063680E">
      <w:r>
        <w:separator/>
      </w:r>
    </w:p>
    <w:p w14:paraId="17EA1FB4" w14:textId="77777777" w:rsidR="0023406B" w:rsidRDefault="0023406B"/>
    <w:p w14:paraId="0BCEF424" w14:textId="77777777" w:rsidR="0023406B" w:rsidRDefault="0023406B" w:rsidP="00823C93"/>
  </w:footnote>
  <w:footnote w:type="continuationSeparator" w:id="0">
    <w:p w14:paraId="3CB55BF2" w14:textId="77777777" w:rsidR="0023406B" w:rsidRDefault="0023406B" w:rsidP="0063680E">
      <w:r>
        <w:continuationSeparator/>
      </w:r>
    </w:p>
    <w:p w14:paraId="1495367F" w14:textId="77777777" w:rsidR="0023406B" w:rsidRDefault="0023406B"/>
    <w:p w14:paraId="3B5868F9" w14:textId="77777777" w:rsidR="0023406B" w:rsidRDefault="0023406B" w:rsidP="00823C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DB463" w14:textId="69FD099E" w:rsidR="00C207C9" w:rsidRPr="00486523" w:rsidRDefault="00413032" w:rsidP="0048652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cs="Arial"/>
        <w:color w:val="392D5A"/>
      </w:rPr>
    </w:pPr>
    <w:r w:rsidRPr="00A716A1">
      <w:rPr>
        <w:rFonts w:cs="Arial"/>
        <w:noProof/>
        <w:color w:val="392D5A"/>
      </w:rPr>
      <w:drawing>
        <wp:anchor distT="0" distB="0" distL="114300" distR="114300" simplePos="0" relativeHeight="251664384" behindDoc="1" locked="0" layoutInCell="1" allowOverlap="1" wp14:anchorId="0ABD2FEE" wp14:editId="579B593D">
          <wp:simplePos x="0" y="0"/>
          <wp:positionH relativeFrom="column">
            <wp:posOffset>5447630</wp:posOffset>
          </wp:positionH>
          <wp:positionV relativeFrom="paragraph">
            <wp:posOffset>4558</wp:posOffset>
          </wp:positionV>
          <wp:extent cx="1121761" cy="399415"/>
          <wp:effectExtent l="0" t="0" r="0" b="0"/>
          <wp:wrapNone/>
          <wp:docPr id="357428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74289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21761" cy="399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716A1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94B5647" wp14:editId="28793712">
              <wp:simplePos x="0" y="0"/>
              <wp:positionH relativeFrom="column">
                <wp:posOffset>225706</wp:posOffset>
              </wp:positionH>
              <wp:positionV relativeFrom="paragraph">
                <wp:posOffset>207114</wp:posOffset>
              </wp:positionV>
              <wp:extent cx="4849793" cy="0"/>
              <wp:effectExtent l="0" t="0" r="14605" b="12700"/>
              <wp:wrapNone/>
              <wp:docPr id="1285879398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49793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2201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49EF7C" id="Straight Connector 1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75pt,16.3pt" to="399.6pt,16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" strokecolor="#22201c" strokeweight=".25pt">
              <v:stroke joinstyle="miter"/>
            </v:line>
          </w:pict>
        </mc:Fallback>
      </mc:AlternateContent>
    </w:r>
    <w:r w:rsidR="00A716A1" w:rsidRPr="00426487">
      <w:rPr>
        <w:rFonts w:cs="Arial"/>
        <w:b/>
        <w:bCs/>
        <w:noProof/>
        <w:color w:val="392D5A"/>
        <w:sz w:val="15"/>
        <w:szCs w:val="16"/>
      </w:rPr>
      <w:drawing>
        <wp:anchor distT="0" distB="0" distL="114300" distR="114300" simplePos="0" relativeHeight="251662336" behindDoc="0" locked="0" layoutInCell="1" allowOverlap="1" wp14:anchorId="5C2CADB1" wp14:editId="21F80C89">
          <wp:simplePos x="0" y="0"/>
          <wp:positionH relativeFrom="column">
            <wp:posOffset>8441</wp:posOffset>
          </wp:positionH>
          <wp:positionV relativeFrom="paragraph">
            <wp:posOffset>80645</wp:posOffset>
          </wp:positionV>
          <wp:extent cx="127000" cy="254000"/>
          <wp:effectExtent l="0" t="0" r="0" b="0"/>
          <wp:wrapNone/>
          <wp:docPr id="100293166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293166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700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6487" w:rsidRPr="00426487">
      <w:rPr>
        <w:rFonts w:eastAsia="Aleo" w:cs="Arial"/>
        <w:color w:val="333F48"/>
        <w:sz w:val="20"/>
        <w:szCs w:val="20"/>
      </w:rPr>
      <w:br/>
    </w:r>
    <w:r w:rsidR="00486523">
      <w:rPr>
        <w:rFonts w:cs="Arial"/>
        <w:color w:val="392D5A"/>
      </w:rPr>
      <w:br/>
    </w:r>
  </w:p>
  <w:p w14:paraId="1830C84D" w14:textId="6AE2FEA6" w:rsidR="00D316B2" w:rsidRPr="00D316B2" w:rsidRDefault="00D316B2" w:rsidP="00D316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2"/>
    <w:multiLevelType w:val="multilevel"/>
    <w:tmpl w:val="D948338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1" w15:restartNumberingAfterBreak="0">
    <w:nsid w:val="02FD456A"/>
    <w:multiLevelType w:val="multilevel"/>
    <w:tmpl w:val="52946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D45DC1"/>
    <w:multiLevelType w:val="hybridMultilevel"/>
    <w:tmpl w:val="8834AA76"/>
    <w:lvl w:ilvl="0" w:tplc="F70E8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259"/>
    <w:multiLevelType w:val="multilevel"/>
    <w:tmpl w:val="AC00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8770A6"/>
    <w:multiLevelType w:val="multilevel"/>
    <w:tmpl w:val="AEFC6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8E47FF"/>
    <w:multiLevelType w:val="hybridMultilevel"/>
    <w:tmpl w:val="85E2D8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C322E1"/>
    <w:multiLevelType w:val="multilevel"/>
    <w:tmpl w:val="A5486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9A4176"/>
    <w:multiLevelType w:val="hybridMultilevel"/>
    <w:tmpl w:val="03A411FE"/>
    <w:lvl w:ilvl="0" w:tplc="74484824">
      <w:start w:val="1"/>
      <w:numFmt w:val="decimal"/>
      <w:lvlText w:val="%1."/>
      <w:lvlJc w:val="left"/>
      <w:pPr>
        <w:ind w:left="179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E3B308D"/>
    <w:multiLevelType w:val="hybridMultilevel"/>
    <w:tmpl w:val="7E6C61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F13930"/>
    <w:multiLevelType w:val="multilevel"/>
    <w:tmpl w:val="2A044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4B7186"/>
    <w:multiLevelType w:val="hybridMultilevel"/>
    <w:tmpl w:val="4AE23D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5E227A"/>
    <w:multiLevelType w:val="hybridMultilevel"/>
    <w:tmpl w:val="AC2A474E"/>
    <w:lvl w:ilvl="0" w:tplc="7DA80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1F21"/>
    <w:multiLevelType w:val="multilevel"/>
    <w:tmpl w:val="C06C7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B323E4"/>
    <w:multiLevelType w:val="multilevel"/>
    <w:tmpl w:val="4204209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5F163DE"/>
    <w:multiLevelType w:val="multilevel"/>
    <w:tmpl w:val="2676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0D1288"/>
    <w:multiLevelType w:val="hybridMultilevel"/>
    <w:tmpl w:val="46A6A8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BE662F"/>
    <w:multiLevelType w:val="multilevel"/>
    <w:tmpl w:val="A97A4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F051AC"/>
    <w:multiLevelType w:val="hybridMultilevel"/>
    <w:tmpl w:val="FBC410AC"/>
    <w:lvl w:ilvl="0" w:tplc="7DA805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B2A5C34"/>
    <w:multiLevelType w:val="multilevel"/>
    <w:tmpl w:val="11AC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B94556"/>
    <w:multiLevelType w:val="multilevel"/>
    <w:tmpl w:val="5CEC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F80172C"/>
    <w:multiLevelType w:val="multilevel"/>
    <w:tmpl w:val="3048B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8914BF"/>
    <w:multiLevelType w:val="multilevel"/>
    <w:tmpl w:val="51802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7A6375"/>
    <w:multiLevelType w:val="multilevel"/>
    <w:tmpl w:val="ABB49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739765E"/>
    <w:multiLevelType w:val="multilevel"/>
    <w:tmpl w:val="787A6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B43AF8"/>
    <w:multiLevelType w:val="hybridMultilevel"/>
    <w:tmpl w:val="DD62B64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24255DA"/>
    <w:multiLevelType w:val="hybridMultilevel"/>
    <w:tmpl w:val="5B88F2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26A5586"/>
    <w:multiLevelType w:val="multilevel"/>
    <w:tmpl w:val="77F8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3DD524C"/>
    <w:multiLevelType w:val="multilevel"/>
    <w:tmpl w:val="C406B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48227DE"/>
    <w:multiLevelType w:val="multilevel"/>
    <w:tmpl w:val="33884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D2011C2"/>
    <w:multiLevelType w:val="hybridMultilevel"/>
    <w:tmpl w:val="449A4000"/>
    <w:lvl w:ilvl="0" w:tplc="B136F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0EA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FA5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167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72A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4EC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486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65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423E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1B3711"/>
    <w:multiLevelType w:val="multilevel"/>
    <w:tmpl w:val="8C984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0BA5BB7"/>
    <w:multiLevelType w:val="multilevel"/>
    <w:tmpl w:val="7F60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0CD3A47"/>
    <w:multiLevelType w:val="multilevel"/>
    <w:tmpl w:val="C5201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1452B95"/>
    <w:multiLevelType w:val="hybridMultilevel"/>
    <w:tmpl w:val="7E6C6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EF2F6C"/>
    <w:multiLevelType w:val="hybridMultilevel"/>
    <w:tmpl w:val="0A860E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135CC6"/>
    <w:multiLevelType w:val="hybridMultilevel"/>
    <w:tmpl w:val="9F9EF5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44552DF"/>
    <w:multiLevelType w:val="multilevel"/>
    <w:tmpl w:val="0C48A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47208E6"/>
    <w:multiLevelType w:val="multilevel"/>
    <w:tmpl w:val="2A7A0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5576219"/>
    <w:multiLevelType w:val="hybridMultilevel"/>
    <w:tmpl w:val="8C7E43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AF15E1"/>
    <w:multiLevelType w:val="multilevel"/>
    <w:tmpl w:val="1ACA1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5FD495D"/>
    <w:multiLevelType w:val="multilevel"/>
    <w:tmpl w:val="683E6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8CD1CAE"/>
    <w:multiLevelType w:val="hybridMultilevel"/>
    <w:tmpl w:val="E15634D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9406648"/>
    <w:multiLevelType w:val="multilevel"/>
    <w:tmpl w:val="381E1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9C55EC7"/>
    <w:multiLevelType w:val="multilevel"/>
    <w:tmpl w:val="6F022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DFF6CAB"/>
    <w:multiLevelType w:val="hybridMultilevel"/>
    <w:tmpl w:val="7C66B6A6"/>
    <w:lvl w:ilvl="0" w:tplc="0809000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59" w:hanging="360"/>
      </w:pPr>
    </w:lvl>
    <w:lvl w:ilvl="2" w:tplc="FFFFFFFF" w:tentative="1">
      <w:start w:val="1"/>
      <w:numFmt w:val="lowerRoman"/>
      <w:lvlText w:val="%3."/>
      <w:lvlJc w:val="right"/>
      <w:pPr>
        <w:ind w:left="3079" w:hanging="180"/>
      </w:pPr>
    </w:lvl>
    <w:lvl w:ilvl="3" w:tplc="FFFFFFFF" w:tentative="1">
      <w:start w:val="1"/>
      <w:numFmt w:val="decimal"/>
      <w:lvlText w:val="%4."/>
      <w:lvlJc w:val="left"/>
      <w:pPr>
        <w:ind w:left="3799" w:hanging="360"/>
      </w:pPr>
    </w:lvl>
    <w:lvl w:ilvl="4" w:tplc="FFFFFFFF" w:tentative="1">
      <w:start w:val="1"/>
      <w:numFmt w:val="lowerLetter"/>
      <w:lvlText w:val="%5."/>
      <w:lvlJc w:val="left"/>
      <w:pPr>
        <w:ind w:left="4519" w:hanging="360"/>
      </w:pPr>
    </w:lvl>
    <w:lvl w:ilvl="5" w:tplc="FFFFFFFF" w:tentative="1">
      <w:start w:val="1"/>
      <w:numFmt w:val="lowerRoman"/>
      <w:lvlText w:val="%6."/>
      <w:lvlJc w:val="right"/>
      <w:pPr>
        <w:ind w:left="5239" w:hanging="180"/>
      </w:pPr>
    </w:lvl>
    <w:lvl w:ilvl="6" w:tplc="FFFFFFFF" w:tentative="1">
      <w:start w:val="1"/>
      <w:numFmt w:val="decimal"/>
      <w:lvlText w:val="%7."/>
      <w:lvlJc w:val="left"/>
      <w:pPr>
        <w:ind w:left="5959" w:hanging="360"/>
      </w:pPr>
    </w:lvl>
    <w:lvl w:ilvl="7" w:tplc="FFFFFFFF" w:tentative="1">
      <w:start w:val="1"/>
      <w:numFmt w:val="lowerLetter"/>
      <w:lvlText w:val="%8."/>
      <w:lvlJc w:val="left"/>
      <w:pPr>
        <w:ind w:left="6679" w:hanging="360"/>
      </w:pPr>
    </w:lvl>
    <w:lvl w:ilvl="8" w:tplc="FFFFFFFF" w:tentative="1">
      <w:start w:val="1"/>
      <w:numFmt w:val="lowerRoman"/>
      <w:lvlText w:val="%9."/>
      <w:lvlJc w:val="right"/>
      <w:pPr>
        <w:ind w:left="7399" w:hanging="180"/>
      </w:pPr>
    </w:lvl>
  </w:abstractNum>
  <w:abstractNum w:abstractNumId="45" w15:restartNumberingAfterBreak="0">
    <w:nsid w:val="4E0E301B"/>
    <w:multiLevelType w:val="multilevel"/>
    <w:tmpl w:val="7E46A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9D216D"/>
    <w:multiLevelType w:val="multilevel"/>
    <w:tmpl w:val="1FFC7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597EAA"/>
    <w:multiLevelType w:val="hybridMultilevel"/>
    <w:tmpl w:val="0D04CF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C6248"/>
    <w:multiLevelType w:val="multilevel"/>
    <w:tmpl w:val="73C83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ABB7B51"/>
    <w:multiLevelType w:val="hybridMultilevel"/>
    <w:tmpl w:val="F8045516"/>
    <w:lvl w:ilvl="0" w:tplc="74484824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0" w15:restartNumberingAfterBreak="0">
    <w:nsid w:val="5D280E64"/>
    <w:multiLevelType w:val="hybridMultilevel"/>
    <w:tmpl w:val="670EE4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2F2415"/>
    <w:multiLevelType w:val="hybridMultilevel"/>
    <w:tmpl w:val="7C009AD8"/>
    <w:lvl w:ilvl="0" w:tplc="7DA80530">
      <w:start w:val="1"/>
      <w:numFmt w:val="decimal"/>
      <w:pStyle w:val="BtBBullet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38E7DF3"/>
    <w:multiLevelType w:val="multilevel"/>
    <w:tmpl w:val="443E5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4027A18"/>
    <w:multiLevelType w:val="hybridMultilevel"/>
    <w:tmpl w:val="97504A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7BB33FB"/>
    <w:multiLevelType w:val="multilevel"/>
    <w:tmpl w:val="C75E1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9E25B48"/>
    <w:multiLevelType w:val="hybridMultilevel"/>
    <w:tmpl w:val="9DCE6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ACB2EDB"/>
    <w:multiLevelType w:val="multilevel"/>
    <w:tmpl w:val="A1F82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B8B737E"/>
    <w:multiLevelType w:val="hybridMultilevel"/>
    <w:tmpl w:val="832466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085AE5"/>
    <w:multiLevelType w:val="hybridMultilevel"/>
    <w:tmpl w:val="A72CF5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0220DFC"/>
    <w:multiLevelType w:val="hybridMultilevel"/>
    <w:tmpl w:val="C4B25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3E86BB9"/>
    <w:multiLevelType w:val="hybridMultilevel"/>
    <w:tmpl w:val="C9CAED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D17512"/>
    <w:multiLevelType w:val="hybridMultilevel"/>
    <w:tmpl w:val="1EBC8B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A5383B"/>
    <w:multiLevelType w:val="multilevel"/>
    <w:tmpl w:val="C5F86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86B6CAF"/>
    <w:multiLevelType w:val="multilevel"/>
    <w:tmpl w:val="ABA8D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E887C62"/>
    <w:multiLevelType w:val="multilevel"/>
    <w:tmpl w:val="339E9EC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78820408">
    <w:abstractNumId w:val="2"/>
  </w:num>
  <w:num w:numId="2" w16cid:durableId="858468499">
    <w:abstractNumId w:val="33"/>
  </w:num>
  <w:num w:numId="3" w16cid:durableId="1511136528">
    <w:abstractNumId w:val="8"/>
  </w:num>
  <w:num w:numId="4" w16cid:durableId="1829132279">
    <w:abstractNumId w:val="51"/>
  </w:num>
  <w:num w:numId="5" w16cid:durableId="1813012997">
    <w:abstractNumId w:val="58"/>
  </w:num>
  <w:num w:numId="6" w16cid:durableId="127213538">
    <w:abstractNumId w:val="41"/>
  </w:num>
  <w:num w:numId="7" w16cid:durableId="319388898">
    <w:abstractNumId w:val="55"/>
  </w:num>
  <w:num w:numId="8" w16cid:durableId="1161503693">
    <w:abstractNumId w:val="25"/>
  </w:num>
  <w:num w:numId="9" w16cid:durableId="836730236">
    <w:abstractNumId w:val="59"/>
  </w:num>
  <w:num w:numId="10" w16cid:durableId="1495534502">
    <w:abstractNumId w:val="19"/>
  </w:num>
  <w:num w:numId="11" w16cid:durableId="481239142">
    <w:abstractNumId w:val="21"/>
  </w:num>
  <w:num w:numId="12" w16cid:durableId="1791507273">
    <w:abstractNumId w:val="27"/>
  </w:num>
  <w:num w:numId="13" w16cid:durableId="231819757">
    <w:abstractNumId w:val="16"/>
  </w:num>
  <w:num w:numId="14" w16cid:durableId="157353173">
    <w:abstractNumId w:val="37"/>
  </w:num>
  <w:num w:numId="15" w16cid:durableId="1540511602">
    <w:abstractNumId w:val="4"/>
  </w:num>
  <w:num w:numId="16" w16cid:durableId="832573409">
    <w:abstractNumId w:val="9"/>
  </w:num>
  <w:num w:numId="17" w16cid:durableId="870803007">
    <w:abstractNumId w:val="46"/>
  </w:num>
  <w:num w:numId="18" w16cid:durableId="1633052332">
    <w:abstractNumId w:val="45"/>
  </w:num>
  <w:num w:numId="19" w16cid:durableId="1824739534">
    <w:abstractNumId w:val="20"/>
  </w:num>
  <w:num w:numId="20" w16cid:durableId="1953584784">
    <w:abstractNumId w:val="0"/>
  </w:num>
  <w:num w:numId="21" w16cid:durableId="1405834751">
    <w:abstractNumId w:val="63"/>
  </w:num>
  <w:num w:numId="22" w16cid:durableId="1930656448">
    <w:abstractNumId w:val="61"/>
  </w:num>
  <w:num w:numId="23" w16cid:durableId="1950505159">
    <w:abstractNumId w:val="47"/>
  </w:num>
  <w:num w:numId="24" w16cid:durableId="728306484">
    <w:abstractNumId w:val="50"/>
  </w:num>
  <w:num w:numId="25" w16cid:durableId="175464640">
    <w:abstractNumId w:val="60"/>
  </w:num>
  <w:num w:numId="26" w16cid:durableId="1700204315">
    <w:abstractNumId w:val="57"/>
  </w:num>
  <w:num w:numId="27" w16cid:durableId="905190128">
    <w:abstractNumId w:val="24"/>
  </w:num>
  <w:num w:numId="28" w16cid:durableId="1378237275">
    <w:abstractNumId w:val="38"/>
  </w:num>
  <w:num w:numId="29" w16cid:durableId="135414490">
    <w:abstractNumId w:val="53"/>
  </w:num>
  <w:num w:numId="30" w16cid:durableId="997852787">
    <w:abstractNumId w:val="10"/>
  </w:num>
  <w:num w:numId="31" w16cid:durableId="436173353">
    <w:abstractNumId w:val="49"/>
  </w:num>
  <w:num w:numId="32" w16cid:durableId="1788163056">
    <w:abstractNumId w:val="14"/>
  </w:num>
  <w:num w:numId="33" w16cid:durableId="1864898930">
    <w:abstractNumId w:val="36"/>
  </w:num>
  <w:num w:numId="34" w16cid:durableId="524902709">
    <w:abstractNumId w:val="48"/>
  </w:num>
  <w:num w:numId="35" w16cid:durableId="1034034651">
    <w:abstractNumId w:val="3"/>
  </w:num>
  <w:num w:numId="36" w16cid:durableId="791024226">
    <w:abstractNumId w:val="12"/>
  </w:num>
  <w:num w:numId="37" w16cid:durableId="1152679115">
    <w:abstractNumId w:val="56"/>
  </w:num>
  <w:num w:numId="38" w16cid:durableId="923151164">
    <w:abstractNumId w:val="56"/>
    <w:lvlOverride w:ilvl="1">
      <w:startOverride w:val="2"/>
    </w:lvlOverride>
  </w:num>
  <w:num w:numId="39" w16cid:durableId="282152874">
    <w:abstractNumId w:val="39"/>
  </w:num>
  <w:num w:numId="40" w16cid:durableId="630600843">
    <w:abstractNumId w:val="62"/>
  </w:num>
  <w:num w:numId="41" w16cid:durableId="203948820">
    <w:abstractNumId w:val="52"/>
  </w:num>
  <w:num w:numId="42" w16cid:durableId="1484159101">
    <w:abstractNumId w:val="30"/>
  </w:num>
  <w:num w:numId="43" w16cid:durableId="352654608">
    <w:abstractNumId w:val="22"/>
  </w:num>
  <w:num w:numId="44" w16cid:durableId="52849387">
    <w:abstractNumId w:val="26"/>
  </w:num>
  <w:num w:numId="45" w16cid:durableId="716512946">
    <w:abstractNumId w:val="1"/>
  </w:num>
  <w:num w:numId="46" w16cid:durableId="144399307">
    <w:abstractNumId w:val="43"/>
  </w:num>
  <w:num w:numId="47" w16cid:durableId="1904028043">
    <w:abstractNumId w:val="40"/>
  </w:num>
  <w:num w:numId="48" w16cid:durableId="1065028315">
    <w:abstractNumId w:val="54"/>
  </w:num>
  <w:num w:numId="49" w16cid:durableId="1733850831">
    <w:abstractNumId w:val="23"/>
  </w:num>
  <w:num w:numId="50" w16cid:durableId="1692218035">
    <w:abstractNumId w:val="32"/>
  </w:num>
  <w:num w:numId="51" w16cid:durableId="1843734531">
    <w:abstractNumId w:val="28"/>
  </w:num>
  <w:num w:numId="52" w16cid:durableId="1367025256">
    <w:abstractNumId w:val="31"/>
  </w:num>
  <w:num w:numId="53" w16cid:durableId="73212626">
    <w:abstractNumId w:val="7"/>
  </w:num>
  <w:num w:numId="54" w16cid:durableId="564725991">
    <w:abstractNumId w:val="44"/>
  </w:num>
  <w:num w:numId="55" w16cid:durableId="1513566054">
    <w:abstractNumId w:val="29"/>
  </w:num>
  <w:num w:numId="56" w16cid:durableId="1443724384">
    <w:abstractNumId w:val="18"/>
  </w:num>
  <w:num w:numId="57" w16cid:durableId="1509833044">
    <w:abstractNumId w:val="42"/>
  </w:num>
  <w:num w:numId="58" w16cid:durableId="2050908583">
    <w:abstractNumId w:val="13"/>
  </w:num>
  <w:num w:numId="59" w16cid:durableId="1755205396">
    <w:abstractNumId w:val="64"/>
  </w:num>
  <w:num w:numId="60" w16cid:durableId="1118376906">
    <w:abstractNumId w:val="6"/>
  </w:num>
  <w:num w:numId="61" w16cid:durableId="1794211683">
    <w:abstractNumId w:val="11"/>
  </w:num>
  <w:num w:numId="62" w16cid:durableId="674192787">
    <w:abstractNumId w:val="17"/>
  </w:num>
  <w:num w:numId="63" w16cid:durableId="1317219205">
    <w:abstractNumId w:val="35"/>
  </w:num>
  <w:num w:numId="64" w16cid:durableId="1081213968">
    <w:abstractNumId w:val="15"/>
  </w:num>
  <w:num w:numId="65" w16cid:durableId="1229339202">
    <w:abstractNumId w:val="34"/>
  </w:num>
  <w:num w:numId="66" w16cid:durableId="1490970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021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635C"/>
    <w:rsid w:val="00006B3B"/>
    <w:rsid w:val="00045BA8"/>
    <w:rsid w:val="00054FF5"/>
    <w:rsid w:val="00073CB5"/>
    <w:rsid w:val="000A4497"/>
    <w:rsid w:val="000E05A0"/>
    <w:rsid w:val="000F2415"/>
    <w:rsid w:val="0019635C"/>
    <w:rsid w:val="001C73ED"/>
    <w:rsid w:val="00204242"/>
    <w:rsid w:val="0023406B"/>
    <w:rsid w:val="002B5674"/>
    <w:rsid w:val="002E23BE"/>
    <w:rsid w:val="00311D4D"/>
    <w:rsid w:val="00386506"/>
    <w:rsid w:val="003A2BB2"/>
    <w:rsid w:val="003C0D4C"/>
    <w:rsid w:val="003F50FD"/>
    <w:rsid w:val="00400232"/>
    <w:rsid w:val="00413032"/>
    <w:rsid w:val="00426487"/>
    <w:rsid w:val="00455AB8"/>
    <w:rsid w:val="00477938"/>
    <w:rsid w:val="00486523"/>
    <w:rsid w:val="004C792F"/>
    <w:rsid w:val="004D131A"/>
    <w:rsid w:val="004F1E60"/>
    <w:rsid w:val="00513942"/>
    <w:rsid w:val="00526529"/>
    <w:rsid w:val="00543835"/>
    <w:rsid w:val="00574B8E"/>
    <w:rsid w:val="005C35B4"/>
    <w:rsid w:val="005D7763"/>
    <w:rsid w:val="00625560"/>
    <w:rsid w:val="0063680E"/>
    <w:rsid w:val="0066378D"/>
    <w:rsid w:val="00681643"/>
    <w:rsid w:val="006A6693"/>
    <w:rsid w:val="006F6033"/>
    <w:rsid w:val="00701A23"/>
    <w:rsid w:val="00730ED5"/>
    <w:rsid w:val="00763352"/>
    <w:rsid w:val="00772BC8"/>
    <w:rsid w:val="007C7B77"/>
    <w:rsid w:val="007D6420"/>
    <w:rsid w:val="007D7D86"/>
    <w:rsid w:val="007E6CD8"/>
    <w:rsid w:val="007F78DF"/>
    <w:rsid w:val="00823C93"/>
    <w:rsid w:val="0083362A"/>
    <w:rsid w:val="008635B7"/>
    <w:rsid w:val="008736FC"/>
    <w:rsid w:val="00875849"/>
    <w:rsid w:val="00881830"/>
    <w:rsid w:val="00882DC4"/>
    <w:rsid w:val="00885326"/>
    <w:rsid w:val="008C0345"/>
    <w:rsid w:val="008D3230"/>
    <w:rsid w:val="008E0325"/>
    <w:rsid w:val="00914716"/>
    <w:rsid w:val="00922B99"/>
    <w:rsid w:val="0094177C"/>
    <w:rsid w:val="009642C4"/>
    <w:rsid w:val="00970EE7"/>
    <w:rsid w:val="009959F4"/>
    <w:rsid w:val="00997090"/>
    <w:rsid w:val="009A76BB"/>
    <w:rsid w:val="009E37A8"/>
    <w:rsid w:val="00A128E0"/>
    <w:rsid w:val="00A24351"/>
    <w:rsid w:val="00A32025"/>
    <w:rsid w:val="00A46329"/>
    <w:rsid w:val="00A716A1"/>
    <w:rsid w:val="00A83B91"/>
    <w:rsid w:val="00A94081"/>
    <w:rsid w:val="00AB4639"/>
    <w:rsid w:val="00AB5AA5"/>
    <w:rsid w:val="00AE0ED4"/>
    <w:rsid w:val="00AF554D"/>
    <w:rsid w:val="00B0318F"/>
    <w:rsid w:val="00B12BD3"/>
    <w:rsid w:val="00B36A0E"/>
    <w:rsid w:val="00B64BF2"/>
    <w:rsid w:val="00B716F5"/>
    <w:rsid w:val="00BF3FB7"/>
    <w:rsid w:val="00BF4170"/>
    <w:rsid w:val="00BF5A68"/>
    <w:rsid w:val="00C04DAD"/>
    <w:rsid w:val="00C207C9"/>
    <w:rsid w:val="00C35E3B"/>
    <w:rsid w:val="00C80F30"/>
    <w:rsid w:val="00CB6A99"/>
    <w:rsid w:val="00CD466E"/>
    <w:rsid w:val="00CF70A7"/>
    <w:rsid w:val="00D00259"/>
    <w:rsid w:val="00D02FDA"/>
    <w:rsid w:val="00D316B2"/>
    <w:rsid w:val="00D9473D"/>
    <w:rsid w:val="00DC1FE6"/>
    <w:rsid w:val="00DC4F26"/>
    <w:rsid w:val="00E430C0"/>
    <w:rsid w:val="00E4765B"/>
    <w:rsid w:val="00E620AE"/>
    <w:rsid w:val="00E66076"/>
    <w:rsid w:val="00E67115"/>
    <w:rsid w:val="00E80643"/>
    <w:rsid w:val="00E82C66"/>
    <w:rsid w:val="00E96248"/>
    <w:rsid w:val="00EA3155"/>
    <w:rsid w:val="00F040A2"/>
    <w:rsid w:val="00F26210"/>
    <w:rsid w:val="00F606DE"/>
    <w:rsid w:val="00F7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85C7B2"/>
  <w15:chartTrackingRefBased/>
  <w15:docId w15:val="{0E908517-0196-4845-AA9C-174250A7B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leo" w:eastAsiaTheme="minorHAnsi" w:hAnsi="Aleo" w:cs="Times New Roman (Body CS)"/>
        <w:color w:val="2F4049"/>
        <w:kern w:val="2"/>
        <w:sz w:val="28"/>
        <w:szCs w:val="28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05A0"/>
    <w:rPr>
      <w:rFonts w:ascii="Arial" w:hAnsi="Arial"/>
      <w:color w:val="22201C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5A0"/>
    <w:pPr>
      <w:outlineLvl w:val="0"/>
    </w:pPr>
    <w:rPr>
      <w:b/>
      <w:color w:val="392D5A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0325"/>
    <w:pPr>
      <w:spacing w:before="240" w:after="120"/>
      <w:outlineLvl w:val="1"/>
    </w:pPr>
    <w:rPr>
      <w:b/>
      <w:bCs/>
      <w:color w:val="392D5A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3352"/>
    <w:pPr>
      <w:spacing w:before="240" w:line="360" w:lineRule="auto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05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735DA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3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35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35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35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35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05A0"/>
    <w:rPr>
      <w:rFonts w:ascii="Arial" w:hAnsi="Arial"/>
      <w:b/>
      <w:color w:val="392D5A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E0325"/>
    <w:rPr>
      <w:rFonts w:ascii="Arial" w:hAnsi="Arial"/>
      <w:b/>
      <w:bCs/>
      <w:color w:val="392D5A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63352"/>
    <w:rPr>
      <w:rFonts w:ascii="Arial" w:hAnsi="Arial"/>
      <w:b/>
      <w:bCs/>
      <w:color w:val="22201C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05A0"/>
    <w:rPr>
      <w:rFonts w:ascii="Arial" w:eastAsiaTheme="majorEastAsia" w:hAnsi="Arial" w:cstheme="majorBidi"/>
      <w:i/>
      <w:iCs/>
      <w:color w:val="735DA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35C"/>
    <w:rPr>
      <w:rFonts w:ascii="Arial" w:eastAsiaTheme="majorEastAsia" w:hAnsi="Arial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35C"/>
    <w:rPr>
      <w:rFonts w:ascii="Arial" w:eastAsiaTheme="majorEastAsia" w:hAnsi="Arial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35C"/>
    <w:rPr>
      <w:rFonts w:ascii="Arial" w:eastAsiaTheme="majorEastAsia" w:hAnsi="Arial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35C"/>
    <w:rPr>
      <w:rFonts w:ascii="Arial" w:eastAsiaTheme="majorEastAsia" w:hAnsi="Arial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35C"/>
    <w:rPr>
      <w:rFonts w:ascii="Arial" w:eastAsiaTheme="majorEastAsia" w:hAnsi="Arial" w:cstheme="majorBidi"/>
      <w:color w:val="272727" w:themeColor="text1" w:themeTint="D8"/>
    </w:rPr>
  </w:style>
  <w:style w:type="paragraph" w:customStyle="1" w:styleId="BtBBodyBold">
    <w:name w:val="BtB Body Bold"/>
    <w:basedOn w:val="Normal"/>
    <w:qFormat/>
    <w:rsid w:val="00914716"/>
    <w:rPr>
      <w:b/>
      <w:bCs/>
      <w:sz w:val="22"/>
      <w:szCs w:val="22"/>
    </w:rPr>
  </w:style>
  <w:style w:type="paragraph" w:customStyle="1" w:styleId="BtBBody">
    <w:name w:val="BtB Body"/>
    <w:basedOn w:val="Normal"/>
    <w:qFormat/>
    <w:rsid w:val="0091471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E05A0"/>
    <w:pPr>
      <w:ind w:left="720"/>
      <w:contextualSpacing/>
    </w:pPr>
  </w:style>
  <w:style w:type="paragraph" w:customStyle="1" w:styleId="BtBBullet">
    <w:name w:val="BtB Bullet"/>
    <w:basedOn w:val="ListParagraph"/>
    <w:qFormat/>
    <w:rsid w:val="00A94081"/>
    <w:pPr>
      <w:numPr>
        <w:numId w:val="4"/>
      </w:numPr>
      <w:spacing w:line="360" w:lineRule="auto"/>
    </w:pPr>
    <w:rPr>
      <w:sz w:val="22"/>
      <w:szCs w:val="22"/>
    </w:rPr>
  </w:style>
  <w:style w:type="paragraph" w:customStyle="1" w:styleId="Heading2-Regular">
    <w:name w:val="Heading 2 - Regular"/>
    <w:basedOn w:val="Heading2"/>
    <w:qFormat/>
    <w:rsid w:val="000E05A0"/>
    <w:rPr>
      <w:b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0E05A0"/>
    <w:rPr>
      <w:rFonts w:ascii="Arial" w:hAnsi="Arial"/>
      <w:color w:val="96607D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914716"/>
    <w:rPr>
      <w:rFonts w:ascii="Arial" w:hAnsi="Arial"/>
      <w:color w:val="735DA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351"/>
    <w:rPr>
      <w:rFonts w:ascii="Arial" w:hAnsi="Arial"/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449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4497"/>
    <w:rPr>
      <w:rFonts w:ascii="Arial" w:hAnsi="Arial"/>
      <w:color w:val="22201C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4497"/>
    <w:rPr>
      <w:rFonts w:ascii="Arial" w:hAnsi="Arial"/>
      <w:color w:val="22201C"/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94177C"/>
    <w:rPr>
      <w:rFonts w:ascii="Arial" w:hAnsi="Arial"/>
      <w:color w:val="22201C"/>
    </w:rPr>
  </w:style>
  <w:style w:type="table" w:styleId="TableGrid">
    <w:name w:val="Table Grid"/>
    <w:basedOn w:val="TableNormal"/>
    <w:uiPriority w:val="39"/>
    <w:rsid w:val="00E67115"/>
    <w:rPr>
      <w:rFonts w:asciiTheme="minorHAnsi" w:eastAsia="Times New Roman" w:hAnsiTheme="minorHAnsi" w:cs="Times New Roman"/>
      <w:color w:val="aut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65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6523"/>
    <w:rPr>
      <w:rFonts w:ascii="Arial" w:hAnsi="Arial"/>
      <w:color w:val="22201C"/>
    </w:rPr>
  </w:style>
  <w:style w:type="paragraph" w:customStyle="1" w:styleId="BtBFooter">
    <w:name w:val="BtB Footer"/>
    <w:basedOn w:val="Normal"/>
    <w:qFormat/>
    <w:rsid w:val="00914716"/>
    <w:pPr>
      <w:tabs>
        <w:tab w:val="center" w:pos="4513"/>
        <w:tab w:val="right" w:pos="9026"/>
      </w:tabs>
      <w:ind w:left="426" w:hanging="426"/>
    </w:pPr>
    <w:rPr>
      <w:rFonts w:cs="Arial"/>
      <w:b/>
      <w:bCs/>
      <w:sz w:val="15"/>
      <w:szCs w:val="16"/>
    </w:rPr>
  </w:style>
  <w:style w:type="paragraph" w:customStyle="1" w:styleId="BtBHeader">
    <w:name w:val="BtB Header"/>
    <w:basedOn w:val="Normal"/>
    <w:qFormat/>
    <w:rsid w:val="00426487"/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</w:pPr>
    <w:rPr>
      <w:rFonts w:eastAsia="Aleo" w:cs="Arial"/>
      <w:b/>
      <w:bCs/>
      <w:color w:val="392D5A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865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6523"/>
    <w:rPr>
      <w:rFonts w:ascii="Arial" w:hAnsi="Arial"/>
      <w:color w:val="22201C"/>
    </w:rPr>
  </w:style>
  <w:style w:type="paragraph" w:customStyle="1" w:styleId="Checkboxbulletd">
    <w:name w:val="Check box bulletd"/>
    <w:basedOn w:val="BtBBody"/>
    <w:qFormat/>
    <w:rsid w:val="00477938"/>
    <w:pPr>
      <w:spacing w:line="360" w:lineRule="auto"/>
      <w:ind w:left="319" w:hanging="319"/>
    </w:pPr>
  </w:style>
  <w:style w:type="character" w:customStyle="1" w:styleId="text-format-content">
    <w:name w:val="text-format-content"/>
    <w:basedOn w:val="DefaultParagraphFont"/>
    <w:rsid w:val="00D02FDA"/>
  </w:style>
  <w:style w:type="paragraph" w:styleId="BodyText">
    <w:name w:val="Body Text"/>
    <w:basedOn w:val="Normal"/>
    <w:link w:val="BodyTextChar"/>
    <w:qFormat/>
    <w:rsid w:val="006F6033"/>
    <w:pPr>
      <w:spacing w:before="180" w:after="180"/>
    </w:pPr>
    <w:rPr>
      <w:rFonts w:asciiTheme="minorHAnsi" w:hAnsiTheme="minorHAnsi" w:cstheme="minorBidi"/>
      <w:color w:val="auto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6F6033"/>
    <w:rPr>
      <w:rFonts w:asciiTheme="minorHAnsi" w:hAnsiTheme="minorHAnsi" w:cstheme="minorBidi"/>
      <w:color w:val="auto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6F60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6A3D801ACE14B8D069DCC5B18437C" ma:contentTypeVersion="16" ma:contentTypeDescription="Create a new document." ma:contentTypeScope="" ma:versionID="d044d194ddddf7ea8c8f30987c32f8fb">
  <xsd:schema xmlns:xsd="http://www.w3.org/2001/XMLSchema" xmlns:xs="http://www.w3.org/2001/XMLSchema" xmlns:p="http://schemas.microsoft.com/office/2006/metadata/properties" xmlns:ns2="29e0c1b5-5fcf-4bca-9b97-b57c4c3e7a56" xmlns:ns3="d317333c-8638-4689-9a09-4d456a3c452d" targetNamespace="http://schemas.microsoft.com/office/2006/metadata/properties" ma:root="true" ma:fieldsID="c64c60ab21a27f14d40c8d81348b996a" ns2:_="" ns3:_="">
    <xsd:import namespace="29e0c1b5-5fcf-4bca-9b97-b57c4c3e7a56"/>
    <xsd:import namespace="d317333c-8638-4689-9a09-4d456a3c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0c1b5-5fcf-4bca-9b97-b57c4c3e7a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c3463f2-bdbe-4d36-8ce9-735e91001d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7333c-8638-4689-9a09-4d456a3c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0b55238-58a8-4b77-a30c-325e08450176}" ma:internalName="TaxCatchAll" ma:showField="CatchAllData" ma:web="d317333c-8638-4689-9a09-4d456a3c45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7333c-8638-4689-9a09-4d456a3c452d" xsi:nil="true"/>
    <lcf76f155ced4ddcb4097134ff3c332f xmlns="29e0c1b5-5fcf-4bca-9b97-b57c4c3e7a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D861C9-2A3D-4E00-BEF0-FAF97CD48EF5}"/>
</file>

<file path=customXml/itemProps2.xml><?xml version="1.0" encoding="utf-8"?>
<ds:datastoreItem xmlns:ds="http://schemas.openxmlformats.org/officeDocument/2006/customXml" ds:itemID="{A3C0A4FE-350D-4186-8DD4-0777C0AAD429}"/>
</file>

<file path=customXml/itemProps3.xml><?xml version="1.0" encoding="utf-8"?>
<ds:datastoreItem xmlns:ds="http://schemas.openxmlformats.org/officeDocument/2006/customXml" ds:itemID="{9EDEE26E-8A44-4663-A087-A44CDEC2336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Edward Boughton</dc:creator>
  <cp:keywords/>
  <dc:description/>
  <cp:lastModifiedBy>Edward Boughton</cp:lastModifiedBy>
  <cp:revision>3</cp:revision>
  <dcterms:created xsi:type="dcterms:W3CDTF">2026-02-19T13:13:00Z</dcterms:created>
  <dcterms:modified xsi:type="dcterms:W3CDTF">2026-02-2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16A3D801ACE14B8D069DCC5B18437C</vt:lpwstr>
  </property>
</Properties>
</file>